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E0146A" w14:textId="26F0BEBF" w:rsidR="001038A2" w:rsidRDefault="001038A2" w:rsidP="001038A2">
      <w:pPr>
        <w:keepNext/>
        <w:keepLines/>
        <w:spacing w:before="240" w:after="0" w:line="240" w:lineRule="auto"/>
        <w:jc w:val="right"/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</w:pPr>
      <w:proofErr w:type="spellStart"/>
      <w:r w:rsidRPr="001038A2"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  <w:t>Про</w:t>
      </w:r>
      <w:r w:rsidR="00E27C0E"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  <w:t>є</w:t>
      </w:r>
      <w:r w:rsidRPr="001038A2"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  <w:t>кт</w:t>
      </w:r>
      <w:proofErr w:type="spellEnd"/>
    </w:p>
    <w:p w14:paraId="4FB9E0FD" w14:textId="77777777" w:rsidR="001038A2" w:rsidRPr="001038A2" w:rsidRDefault="001038A2" w:rsidP="001038A2">
      <w:pPr>
        <w:keepNext/>
        <w:keepLines/>
        <w:spacing w:before="240" w:after="0" w:line="240" w:lineRule="auto"/>
        <w:jc w:val="right"/>
        <w:rPr>
          <w:rFonts w:ascii="Times New Roman" w:eastAsia="Times New Roman" w:hAnsi="Times New Roman" w:cs="Times New Roman"/>
          <w:bCs/>
          <w:sz w:val="28"/>
          <w:szCs w:val="28"/>
          <w:lang w:val="uk-UA" w:eastAsia="ru-RU"/>
        </w:rPr>
      </w:pPr>
    </w:p>
    <w:p w14:paraId="567E88FF" w14:textId="58B25E7F" w:rsidR="002E0EC0" w:rsidRPr="002E0EC0" w:rsidRDefault="002E0EC0" w:rsidP="002E0EC0">
      <w:pPr>
        <w:keepNext/>
        <w:keepLines/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  <w:r w:rsidRPr="002E0EC0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КАБІНЕТ МІНІСТРІВ УКРАЇНИ</w:t>
      </w:r>
    </w:p>
    <w:p w14:paraId="4F5A740E" w14:textId="77777777" w:rsidR="002E0EC0" w:rsidRPr="002E0EC0" w:rsidRDefault="002E0EC0" w:rsidP="002E0EC0">
      <w:pPr>
        <w:keepNext/>
        <w:keepLines/>
        <w:spacing w:before="360" w:after="240" w:line="240" w:lineRule="auto"/>
        <w:jc w:val="center"/>
        <w:rPr>
          <w:rFonts w:ascii="Times New Roman" w:eastAsia="Times New Roman" w:hAnsi="Times New Roman" w:cs="Times New Roman"/>
          <w:b/>
          <w:spacing w:val="20"/>
          <w:sz w:val="28"/>
          <w:szCs w:val="28"/>
          <w:lang w:val="uk-UA" w:eastAsia="ru-RU"/>
        </w:rPr>
      </w:pPr>
      <w:r w:rsidRPr="002E0EC0">
        <w:rPr>
          <w:rFonts w:ascii="Times New Roman" w:eastAsia="Times New Roman" w:hAnsi="Times New Roman" w:cs="Times New Roman"/>
          <w:b/>
          <w:spacing w:val="20"/>
          <w:sz w:val="28"/>
          <w:szCs w:val="28"/>
          <w:lang w:val="uk-UA" w:eastAsia="ru-RU"/>
        </w:rPr>
        <w:t>РОЗПОРЯДЖЕННЯ</w:t>
      </w:r>
    </w:p>
    <w:p w14:paraId="5C23199F" w14:textId="1E37472A" w:rsidR="002E0EC0" w:rsidRPr="002E0EC0" w:rsidRDefault="002E0EC0" w:rsidP="002E0EC0">
      <w:pPr>
        <w:keepNext/>
        <w:keepLines/>
        <w:spacing w:before="120"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2E0EC0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від </w:t>
      </w:r>
      <w:r w:rsidRPr="00E27C0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_____</w:t>
      </w:r>
      <w:r w:rsidR="00E01810" w:rsidRPr="00E27C0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____</w:t>
      </w:r>
      <w:r w:rsidRPr="00E27C0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_________</w:t>
      </w:r>
      <w:r w:rsidRPr="002E0EC0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20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2</w:t>
      </w:r>
      <w:r w:rsidR="0097128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3</w:t>
      </w:r>
      <w:r w:rsidRPr="002E0EC0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р. №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_____</w:t>
      </w:r>
    </w:p>
    <w:p w14:paraId="499ACF1D" w14:textId="77777777" w:rsidR="002E0EC0" w:rsidRPr="002E0EC0" w:rsidRDefault="002E0EC0" w:rsidP="002E0EC0">
      <w:pPr>
        <w:keepNext/>
        <w:keepLines/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2E0EC0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Київ</w:t>
      </w:r>
    </w:p>
    <w:p w14:paraId="53086A05" w14:textId="1FD9E09A" w:rsidR="002E0EC0" w:rsidRPr="002E0EC0" w:rsidRDefault="00472F78" w:rsidP="008E19A5">
      <w:pPr>
        <w:keepNext/>
        <w:keepLines/>
        <w:spacing w:before="360" w:after="36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  <w:r w:rsidRPr="00472F78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Про затвердження плану заходів з реалізації </w:t>
      </w:r>
      <w:r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Оновленого </w:t>
      </w:r>
      <w:r w:rsidR="008E19A5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br/>
      </w:r>
      <w:r w:rsidR="00842D28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Н</w:t>
      </w:r>
      <w:r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аціонально визначеного внеску</w:t>
      </w:r>
      <w:r w:rsidRPr="00472F78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 України </w:t>
      </w:r>
      <w:r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до Паризької угоди</w:t>
      </w:r>
      <w:r w:rsidR="008E19A5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 </w:t>
      </w:r>
      <w:r w:rsidR="008E19A5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br/>
      </w:r>
      <w:r w:rsidRPr="00472F78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на період до 2030 року</w:t>
      </w:r>
    </w:p>
    <w:p w14:paraId="2115E76D" w14:textId="1FC3A786" w:rsidR="00472F78" w:rsidRPr="008E19A5" w:rsidRDefault="00472F78" w:rsidP="00D21224">
      <w:pPr>
        <w:pStyle w:val="a5"/>
        <w:numPr>
          <w:ilvl w:val="0"/>
          <w:numId w:val="4"/>
        </w:numPr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атвердити план заходів з реалізації </w:t>
      </w:r>
      <w:r w:rsidR="0031660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Оновленого Н</w:t>
      </w:r>
      <w:r w:rsidR="008E19A5" w:rsidRPr="008E19A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аціонально визначеного внеску України до Паризької угоди на період до 2030 року</w:t>
      </w:r>
      <w:r w:rsidRPr="008E19A5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 що додається.</w:t>
      </w:r>
    </w:p>
    <w:p w14:paraId="7761683D" w14:textId="77777777" w:rsidR="00AF0E15" w:rsidRDefault="00AF0E15" w:rsidP="008E19A5">
      <w:pPr>
        <w:pStyle w:val="a5"/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44D29E84" w14:textId="77777777" w:rsidR="00472F78" w:rsidRPr="00472F78" w:rsidRDefault="00472F78" w:rsidP="008E19A5">
      <w:pPr>
        <w:pStyle w:val="a5"/>
        <w:numPr>
          <w:ilvl w:val="0"/>
          <w:numId w:val="4"/>
        </w:numPr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іністерствам, іншим центральним та місцевим органам виконавчої влади:</w:t>
      </w:r>
    </w:p>
    <w:p w14:paraId="5F18101C" w14:textId="77777777" w:rsidR="00472F78" w:rsidRPr="00472F78" w:rsidRDefault="00472F78" w:rsidP="008E19A5">
      <w:pPr>
        <w:pStyle w:val="a5"/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92EDA10" w14:textId="40066D4C" w:rsidR="00472F78" w:rsidRPr="00472F78" w:rsidRDefault="00472F78" w:rsidP="008E19A5">
      <w:pPr>
        <w:pStyle w:val="a5"/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bookmarkStart w:id="0" w:name="_GoBack"/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абезпечити виконання плану заходів, затвердженого цим розпорядженням, за рахунок і в межах видатків державного </w:t>
      </w:r>
      <w:bookmarkEnd w:id="0"/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та місцевих бюджетів, а також за рахунок інших джерел, не заборонених законодавством;</w:t>
      </w:r>
    </w:p>
    <w:p w14:paraId="55707420" w14:textId="77777777" w:rsidR="00472F78" w:rsidRPr="00472F78" w:rsidRDefault="00472F78" w:rsidP="008E19A5">
      <w:pPr>
        <w:pStyle w:val="a5"/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3A3DC105" w14:textId="6F75FBF3" w:rsidR="00472F78" w:rsidRPr="00472F78" w:rsidRDefault="00472F78" w:rsidP="008E19A5">
      <w:pPr>
        <w:pStyle w:val="a5"/>
        <w:tabs>
          <w:tab w:val="left" w:pos="851"/>
        </w:tabs>
        <w:spacing w:before="120" w:after="0" w:line="240" w:lineRule="auto"/>
        <w:ind w:left="0"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подавати щороку до 31 березня Міністерству </w:t>
      </w:r>
      <w:r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ахисту довкілля та природних ресурсів</w:t>
      </w:r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інформацію про стан виконання зазначеного плану заходів для її узагальнення та подання </w:t>
      </w:r>
      <w:r w:rsidR="00092C07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о 30 квітня</w:t>
      </w:r>
      <w:r w:rsidR="008F7366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Кабінету</w:t>
      </w:r>
      <w:r w:rsidRPr="00472F78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Міністрів України.</w:t>
      </w:r>
    </w:p>
    <w:p w14:paraId="31CA1D5B" w14:textId="77777777" w:rsidR="00885A35" w:rsidRDefault="00885A35" w:rsidP="002E0EC0">
      <w:pPr>
        <w:spacing w:before="120"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14:paraId="5F25A30C" w14:textId="4ED38C79" w:rsidR="002E0EC0" w:rsidRPr="002E0EC0" w:rsidRDefault="002E0EC0" w:rsidP="002E0EC0">
      <w:pPr>
        <w:keepLines/>
        <w:tabs>
          <w:tab w:val="center" w:pos="1701"/>
          <w:tab w:val="left" w:pos="5670"/>
        </w:tabs>
        <w:spacing w:before="400" w:after="0" w:line="240" w:lineRule="auto"/>
        <w:ind w:firstLine="709"/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</w:pPr>
      <w:r w:rsidRPr="002E0EC0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Прем’єр-міністр України                                                 </w:t>
      </w:r>
      <w:r w:rsidR="002F03E1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Д</w:t>
      </w:r>
      <w:r w:rsidRPr="002E0EC0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 xml:space="preserve">. </w:t>
      </w:r>
      <w:r w:rsidR="002F03E1">
        <w:rPr>
          <w:rFonts w:ascii="Times New Roman" w:eastAsia="Times New Roman" w:hAnsi="Times New Roman" w:cs="Times New Roman"/>
          <w:b/>
          <w:sz w:val="28"/>
          <w:szCs w:val="28"/>
          <w:lang w:val="uk-UA" w:eastAsia="ru-RU"/>
        </w:rPr>
        <w:t>ШМИГАЛЬ</w:t>
      </w:r>
    </w:p>
    <w:p w14:paraId="060910C2" w14:textId="483ABB65" w:rsidR="00D40847" w:rsidRDefault="00D40847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1033E564" w14:textId="31F3DCAF" w:rsidR="00490381" w:rsidRDefault="00490381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7365F79E" w14:textId="3971E4D2" w:rsidR="00490381" w:rsidRDefault="00490381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5C8ADC95" w14:textId="563D21AF" w:rsidR="005956B0" w:rsidRDefault="005956B0">
      <w:pPr>
        <w:rPr>
          <w:rFonts w:ascii="Times New Roman" w:hAnsi="Times New Roman" w:cs="Times New Roman"/>
          <w:sz w:val="28"/>
          <w:szCs w:val="28"/>
          <w:lang w:val="uk-UA"/>
        </w:rPr>
      </w:pPr>
    </w:p>
    <w:sectPr w:rsidR="005956B0" w:rsidSect="00324CF8">
      <w:pgSz w:w="12240" w:h="15840"/>
      <w:pgMar w:top="1134" w:right="567" w:bottom="1440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62F5D"/>
    <w:multiLevelType w:val="multilevel"/>
    <w:tmpl w:val="930490D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>
    <w:nsid w:val="16AA1A48"/>
    <w:multiLevelType w:val="multilevel"/>
    <w:tmpl w:val="06DA25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>
    <w:nsid w:val="436E228F"/>
    <w:multiLevelType w:val="hybridMultilevel"/>
    <w:tmpl w:val="324253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8E5638"/>
    <w:multiLevelType w:val="hybridMultilevel"/>
    <w:tmpl w:val="CB92165A"/>
    <w:lvl w:ilvl="0" w:tplc="18FAAB7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U0MjC0sDQ1MjRX0lEKTi0uzszPAykwrwUAs2gl5ywAAAA="/>
  </w:docVars>
  <w:rsids>
    <w:rsidRoot w:val="00D40847"/>
    <w:rsid w:val="00092C07"/>
    <w:rsid w:val="001038A2"/>
    <w:rsid w:val="001621D6"/>
    <w:rsid w:val="001722F6"/>
    <w:rsid w:val="001745F2"/>
    <w:rsid w:val="001D581D"/>
    <w:rsid w:val="00245BFB"/>
    <w:rsid w:val="002E0EC0"/>
    <w:rsid w:val="002F03E1"/>
    <w:rsid w:val="00300D6F"/>
    <w:rsid w:val="00316603"/>
    <w:rsid w:val="00324CF8"/>
    <w:rsid w:val="003514AB"/>
    <w:rsid w:val="003D4BAD"/>
    <w:rsid w:val="00466F91"/>
    <w:rsid w:val="00472F78"/>
    <w:rsid w:val="00474F0A"/>
    <w:rsid w:val="00490381"/>
    <w:rsid w:val="00491A03"/>
    <w:rsid w:val="004A0DE9"/>
    <w:rsid w:val="00507849"/>
    <w:rsid w:val="00575358"/>
    <w:rsid w:val="005956B0"/>
    <w:rsid w:val="005D207E"/>
    <w:rsid w:val="00625017"/>
    <w:rsid w:val="00637648"/>
    <w:rsid w:val="006D3F33"/>
    <w:rsid w:val="00780CB2"/>
    <w:rsid w:val="007B444A"/>
    <w:rsid w:val="008405F7"/>
    <w:rsid w:val="00842D28"/>
    <w:rsid w:val="00885A35"/>
    <w:rsid w:val="008954AF"/>
    <w:rsid w:val="008E19A5"/>
    <w:rsid w:val="008F7366"/>
    <w:rsid w:val="00950FC4"/>
    <w:rsid w:val="0097128D"/>
    <w:rsid w:val="009F286F"/>
    <w:rsid w:val="00A51D5D"/>
    <w:rsid w:val="00A62EA8"/>
    <w:rsid w:val="00A66C30"/>
    <w:rsid w:val="00AF0E15"/>
    <w:rsid w:val="00B35529"/>
    <w:rsid w:val="00B96D97"/>
    <w:rsid w:val="00D21224"/>
    <w:rsid w:val="00D40847"/>
    <w:rsid w:val="00D514EC"/>
    <w:rsid w:val="00DB7D83"/>
    <w:rsid w:val="00E01810"/>
    <w:rsid w:val="00E27C0E"/>
    <w:rsid w:val="00E503D0"/>
    <w:rsid w:val="00E66183"/>
    <w:rsid w:val="00E9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CDB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6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1621D6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1722F6"/>
    <w:pPr>
      <w:spacing w:after="200" w:line="276" w:lineRule="auto"/>
      <w:ind w:left="720"/>
      <w:contextualSpacing/>
    </w:pPr>
    <w:rPr>
      <w:rFonts w:ascii="Calibri" w:eastAsia="Calibri" w:hAnsi="Calibri" w:cs="Calibri"/>
      <w:lang w:val="ru-RU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621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1621D6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1722F6"/>
    <w:pPr>
      <w:spacing w:after="200" w:line="276" w:lineRule="auto"/>
      <w:ind w:left="720"/>
      <w:contextualSpacing/>
    </w:pPr>
    <w:rPr>
      <w:rFonts w:ascii="Calibri" w:eastAsia="Calibri" w:hAnsi="Calibri" w:cs="Calibri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18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ya Stranadko</dc:creator>
  <cp:lastModifiedBy>Разумовська Дар'я Костянтинівна</cp:lastModifiedBy>
  <cp:revision>10</cp:revision>
  <cp:lastPrinted>2021-10-12T08:34:00Z</cp:lastPrinted>
  <dcterms:created xsi:type="dcterms:W3CDTF">2023-03-28T14:13:00Z</dcterms:created>
  <dcterms:modified xsi:type="dcterms:W3CDTF">2023-08-30T09:47:00Z</dcterms:modified>
</cp:coreProperties>
</file>